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DD55B2A" w14:textId="5188AB4E" w:rsidR="0095168B" w:rsidRPr="00967211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="00271FFA" w:rsidRPr="005C215D">
        <w:rPr>
          <w:b/>
          <w:bCs/>
          <w:color w:val="FFFFFF" w:themeColor="background1"/>
          <w:sz w:val="44"/>
          <w:szCs w:val="44"/>
        </w:rPr>
        <w:t>LUCHAO QI</w:t>
      </w:r>
      <w:r w:rsidR="00271FFA" w:rsidRPr="00967211">
        <w:rPr>
          <w:sz w:val="48"/>
          <w:szCs w:val="48"/>
        </w:rPr>
        <w:tab/>
      </w:r>
      <w:bookmarkStart w:id="0" w:name="_Hlk59989235"/>
      <w:bookmarkStart w:id="1" w:name="_Hlk59989216"/>
      <w:r>
        <w:rPr>
          <w:rFonts w:ascii="Font Awesome 5 Free Solid" w:hAnsi="Font Awesome 5 Free Solid"/>
          <w:sz w:val="24"/>
          <w:szCs w:val="24"/>
        </w:rPr>
        <w:t xml:space="preserve"> </w:t>
      </w:r>
      <w:r>
        <w:rPr>
          <w:color w:val="000000" w:themeColor="text1"/>
          <w:sz w:val="24"/>
          <w:szCs w:val="24"/>
        </w:rPr>
        <w:t>+1 (443) 839-9129</w:t>
      </w:r>
      <w:bookmarkEnd w:id="0"/>
      <w:r>
        <w:rPr>
          <w:color w:val="000000" w:themeColor="text1"/>
          <w:sz w:val="24"/>
          <w:szCs w:val="24"/>
        </w:rPr>
        <w:t xml:space="preserve"> | </w:t>
      </w:r>
      <w:r w:rsidR="00967211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D033D3">
        <w:rPr>
          <w:rStyle w:val="Hyperlink"/>
          <w:sz w:val="24"/>
          <w:szCs w:val="24"/>
        </w:rPr>
        <w:t>luchaoqi.email@gmail.com</w:t>
      </w:r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53357F69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5C215D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bookmarkStart w:id="2" w:name="_Hlk59989283"/>
      <w:r w:rsidR="005C215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C215D" w:rsidRPr="003F272B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762A6E2B" w:rsidR="005C215D" w:rsidRP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4"/>
          <w:szCs w:val="24"/>
          <w:u w:val="none"/>
        </w:rPr>
      </w:pPr>
      <w:r>
        <w:rPr>
          <w:color w:val="000000" w:themeColor="text1"/>
          <w:sz w:val="24"/>
          <w:szCs w:val="24"/>
        </w:rPr>
        <w:tab/>
      </w:r>
      <w:bookmarkStart w:id="3" w:name="_Hlk59989321"/>
      <w:r w:rsidR="005C215D">
        <w:rPr>
          <w:rFonts w:ascii="Font Awesome 5 Free Solid" w:hAnsi="Font Awesome 5 Free Solid"/>
          <w:sz w:val="24"/>
          <w:szCs w:val="24"/>
        </w:rPr>
        <w:t xml:space="preserve"> </w:t>
      </w:r>
      <w:r w:rsidR="005C215D" w:rsidRPr="008A28AA">
        <w:rPr>
          <w:color w:val="000000" w:themeColor="text1"/>
          <w:sz w:val="24"/>
          <w:szCs w:val="24"/>
        </w:rPr>
        <w:t>Baltimore, MD</w:t>
      </w:r>
      <w:bookmarkEnd w:id="3"/>
      <w:r>
        <w:rPr>
          <w:color w:val="000000" w:themeColor="text1"/>
          <w:sz w:val="24"/>
          <w:szCs w:val="24"/>
        </w:rPr>
        <w:tab/>
      </w:r>
      <w:bookmarkStart w:id="4" w:name="_Hlk59989290"/>
      <w:r w:rsidR="005C215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3F272B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748B6726" w14:textId="77777777" w:rsid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</w:p>
    <w:p w14:paraId="58EEF583" w14:textId="718E20C0" w:rsidR="005C215D" w:rsidRP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5C215D" w:rsidRPr="005C215D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5C215D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Summary</w:t>
      </w:r>
    </w:p>
    <w:p w14:paraId="5BCC8AE8" w14:textId="77777777" w:rsidR="005C215D" w:rsidRDefault="005C215D" w:rsidP="005218FF">
      <w:pPr>
        <w:rPr>
          <w:sz w:val="24"/>
          <w:szCs w:val="24"/>
        </w:rPr>
      </w:pPr>
    </w:p>
    <w:p w14:paraId="0D63D6B1" w14:textId="569CE365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Employment</w:t>
      </w:r>
    </w:p>
    <w:p w14:paraId="79B602F8" w14:textId="77777777" w:rsidR="005C215D" w:rsidRDefault="005C215D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</w:p>
    <w:p w14:paraId="220C4CED" w14:textId="116B65F1" w:rsidR="000D3814" w:rsidRPr="00EC5B5F" w:rsidRDefault="000D3814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450BF1">
        <w:rPr>
          <w:sz w:val="24"/>
          <w:szCs w:val="24"/>
        </w:rPr>
        <w:t>-</w:t>
      </w:r>
      <w:r>
        <w:rPr>
          <w:sz w:val="24"/>
          <w:szCs w:val="24"/>
        </w:rPr>
        <w:t xml:space="preserve"> 12/2020</w:t>
      </w:r>
    </w:p>
    <w:p w14:paraId="4CEFEB53" w14:textId="77777777" w:rsidR="000D3814" w:rsidRPr="00D34FF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 xml:space="preserve">Ekohealth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Eko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917F7F">
        <w:rPr>
          <w:sz w:val="24"/>
          <w:szCs w:val="24"/>
        </w:rPr>
        <w:t>Productionalized customer-facing python-based analysis pipeline using AWS cloud services</w:t>
      </w:r>
    </w:p>
    <w:p w14:paraId="274ADEA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0F50DA16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5C215D">
        <w:rPr>
          <w:b/>
          <w:bCs/>
          <w:sz w:val="24"/>
          <w:szCs w:val="24"/>
        </w:rPr>
        <w:tab/>
      </w:r>
      <w:r w:rsidRPr="005C215D">
        <w:rPr>
          <w:sz w:val="24"/>
          <w:szCs w:val="24"/>
        </w:rPr>
        <w:t xml:space="preserve">08/2019 </w:t>
      </w:r>
      <w:r w:rsidR="00450BF1">
        <w:rPr>
          <w:sz w:val="24"/>
          <w:szCs w:val="24"/>
        </w:rPr>
        <w:t>-</w:t>
      </w:r>
      <w:r w:rsidRPr="005C215D">
        <w:rPr>
          <w:sz w:val="24"/>
          <w:szCs w:val="24"/>
        </w:rPr>
        <w:t xml:space="preserve"> 05/2020</w:t>
      </w:r>
    </w:p>
    <w:p w14:paraId="2E21CE97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5C215D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437B8DA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Migrated data </w:t>
      </w:r>
      <w:r w:rsidR="00124771">
        <w:rPr>
          <w:sz w:val="24"/>
          <w:szCs w:val="24"/>
        </w:rPr>
        <w:t>from SAS to R</w:t>
      </w:r>
      <w:r w:rsidRPr="00EC5B5F">
        <w:rPr>
          <w:sz w:val="24"/>
          <w:szCs w:val="24"/>
        </w:rPr>
        <w:t xml:space="preserve"> and </w:t>
      </w:r>
      <w:r w:rsidR="00BB055E">
        <w:rPr>
          <w:sz w:val="24"/>
          <w:szCs w:val="24"/>
        </w:rPr>
        <w:t>performed EDA</w:t>
      </w:r>
      <w:r w:rsidRPr="00EC5B5F">
        <w:rPr>
          <w:sz w:val="24"/>
          <w:szCs w:val="24"/>
        </w:rPr>
        <w:t xml:space="preserve"> using dplyr and tidyverse</w:t>
      </w:r>
    </w:p>
    <w:p w14:paraId="2FEB1879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2CF93CFC" w:rsidR="00A12988" w:rsidRPr="00EC5B5F" w:rsidRDefault="00A12988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 xml:space="preserve">04/2019 </w:t>
      </w:r>
      <w:r w:rsidR="00450BF1">
        <w:rPr>
          <w:sz w:val="24"/>
          <w:szCs w:val="24"/>
        </w:rPr>
        <w:t>-</w:t>
      </w:r>
      <w:r w:rsidRPr="00EC5B5F">
        <w:rPr>
          <w:sz w:val="24"/>
          <w:szCs w:val="24"/>
        </w:rPr>
        <w:t xml:space="preserve"> 07/2019</w:t>
      </w:r>
    </w:p>
    <w:p w14:paraId="1F15ECB7" w14:textId="77777777" w:rsidR="00A12988" w:rsidRPr="00D34FF2" w:rsidRDefault="00A12988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3E387736" w:rsidR="00A12988" w:rsidRPr="00EC5B5F" w:rsidRDefault="00E47FC5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>
        <w:rPr>
          <w:sz w:val="24"/>
          <w:szCs w:val="24"/>
        </w:rPr>
        <w:t>Train</w:t>
      </w:r>
      <w:r w:rsidR="00A12988" w:rsidRPr="00EC5B5F">
        <w:rPr>
          <w:sz w:val="24"/>
          <w:szCs w:val="24"/>
        </w:rPr>
        <w:t>ed a convolutional neural network (CNN) using Keras to predict the 5-year mortality with 71% accuracy</w:t>
      </w:r>
    </w:p>
    <w:p w14:paraId="29D173C5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23FE235" w:rsidR="00A12988" w:rsidRPr="00A12988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Hosted R Shiny </w:t>
      </w:r>
      <w:r w:rsidR="008C072A">
        <w:rPr>
          <w:sz w:val="24"/>
          <w:szCs w:val="24"/>
        </w:rPr>
        <w:t>website</w:t>
      </w:r>
      <w:r w:rsidRPr="00EC5B5F">
        <w:rPr>
          <w:sz w:val="24"/>
          <w:szCs w:val="24"/>
        </w:rPr>
        <w:t xml:space="preserve"> comparing machine learning algorithms (PCA, k-means, UMAP, and t-SNE) &amp; visualized clustering results using ggplot2 and plotly</w:t>
      </w:r>
      <w:r w:rsidR="00967211">
        <w:rPr>
          <w:sz w:val="24"/>
          <w:szCs w:val="24"/>
        </w:rPr>
        <w:br w:type="column"/>
      </w:r>
    </w:p>
    <w:p w14:paraId="617418CF" w14:textId="5AF74240" w:rsidR="0085406B" w:rsidRPr="005C215D" w:rsidRDefault="00967211" w:rsidP="005C215D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Skills</w:t>
      </w:r>
    </w:p>
    <w:p w14:paraId="43325566" w14:textId="77777777" w:rsidR="005C215D" w:rsidRDefault="005C215D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0613DDD8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Tableau, Matplotlib, Seaborn, ggplot2, plotly</w:t>
      </w:r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andas, NumPy, SciPy, NLTK, scikit-learn, Tidyverse</w:t>
      </w:r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1ED17C3" w14:textId="034E449D" w:rsidR="00AD3BBD" w:rsidRPr="005C215D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BB180" w14:textId="77777777" w:rsidR="00EA1449" w:rsidRDefault="00EA1449">
      <w:r>
        <w:separator/>
      </w:r>
    </w:p>
  </w:endnote>
  <w:endnote w:type="continuationSeparator" w:id="0">
    <w:p w14:paraId="3BBBA576" w14:textId="77777777" w:rsidR="00EA1449" w:rsidRDefault="00EA1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69A172" w14:textId="77777777" w:rsidR="00EA1449" w:rsidRDefault="00EA1449">
      <w:r>
        <w:separator/>
      </w:r>
    </w:p>
  </w:footnote>
  <w:footnote w:type="continuationSeparator" w:id="0">
    <w:p w14:paraId="227E3A6C" w14:textId="77777777" w:rsidR="00EA1449" w:rsidRDefault="00EA1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450BF1"/>
    <w:rsid w:val="00510E9B"/>
    <w:rsid w:val="005218FF"/>
    <w:rsid w:val="005C0F86"/>
    <w:rsid w:val="005C215D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411FB"/>
    <w:rsid w:val="00C613A7"/>
    <w:rsid w:val="00C925C9"/>
    <w:rsid w:val="00D033D3"/>
    <w:rsid w:val="00D34FF2"/>
    <w:rsid w:val="00DD17E3"/>
    <w:rsid w:val="00DF199E"/>
    <w:rsid w:val="00E06BFD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</cp:revision>
  <cp:lastPrinted>2020-12-27T21:15:00Z</cp:lastPrinted>
  <dcterms:created xsi:type="dcterms:W3CDTF">2020-12-27T22:05:00Z</dcterms:created>
  <dcterms:modified xsi:type="dcterms:W3CDTF">2020-12-30T21:31:00Z</dcterms:modified>
</cp:coreProperties>
</file>